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41354" w14:textId="24C847B1" w:rsidR="00B43CA8" w:rsidRPr="00062B2D" w:rsidRDefault="00A74D24" w:rsidP="00062B2D">
      <w:pPr>
        <w:shd w:val="clear" w:color="auto" w:fill="FFFFFF"/>
        <w:jc w:val="center"/>
        <w:rPr>
          <w:b/>
          <w:sz w:val="28"/>
          <w:szCs w:val="24"/>
        </w:rPr>
      </w:pPr>
      <w:bookmarkStart w:id="0" w:name="_GoBack"/>
      <w:bookmarkEnd w:id="0"/>
      <w:r>
        <w:rPr>
          <w:b/>
          <w:sz w:val="28"/>
          <w:szCs w:val="24"/>
        </w:rPr>
        <w:t>PRIJAVNICA ZA RECENZENTA</w:t>
      </w:r>
    </w:p>
    <w:p w14:paraId="0ED67435" w14:textId="77777777" w:rsidR="003F2879" w:rsidRPr="00062B2D" w:rsidRDefault="003F2879" w:rsidP="00062B2D">
      <w:pPr>
        <w:shd w:val="clear" w:color="auto" w:fill="FFFFFF"/>
        <w:ind w:right="5"/>
        <w:jc w:val="both"/>
        <w:rPr>
          <w:b/>
          <w:bCs/>
          <w:sz w:val="24"/>
          <w:szCs w:val="24"/>
        </w:rPr>
      </w:pPr>
    </w:p>
    <w:p w14:paraId="661A9360" w14:textId="0AA00189" w:rsidR="0041555E" w:rsidRDefault="0041555E" w:rsidP="00DA78E0">
      <w:pPr>
        <w:shd w:val="clear" w:color="auto" w:fill="FFFFFF"/>
        <w:ind w:right="5"/>
        <w:rPr>
          <w:bCs/>
          <w:sz w:val="24"/>
          <w:szCs w:val="24"/>
        </w:rPr>
      </w:pPr>
    </w:p>
    <w:p w14:paraId="75A151EB" w14:textId="77777777" w:rsidR="0041555E" w:rsidRDefault="0041555E" w:rsidP="00DA78E0">
      <w:pPr>
        <w:shd w:val="clear" w:color="auto" w:fill="FFFFFF"/>
        <w:ind w:right="5"/>
        <w:rPr>
          <w:bCs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1555E" w14:paraId="4C13B35D" w14:textId="77777777" w:rsidTr="0041555E">
        <w:tc>
          <w:tcPr>
            <w:tcW w:w="8630" w:type="dxa"/>
          </w:tcPr>
          <w:p w14:paraId="3EF8063A" w14:textId="56A106CE" w:rsidR="0041555E" w:rsidRPr="0041555E" w:rsidRDefault="00A74D24" w:rsidP="00DA78E0">
            <w:pPr>
              <w:ind w:right="5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FORMACIJE O ČASOPISU</w:t>
            </w:r>
          </w:p>
        </w:tc>
      </w:tr>
      <w:tr w:rsidR="0041555E" w14:paraId="435124E8" w14:textId="77777777" w:rsidTr="0041555E">
        <w:tc>
          <w:tcPr>
            <w:tcW w:w="8630" w:type="dxa"/>
          </w:tcPr>
          <w:p w14:paraId="56DB3087" w14:textId="0A557032" w:rsidR="00A74D24" w:rsidRDefault="00A74D24" w:rsidP="0041555E">
            <w:pPr>
              <w:ind w:right="5"/>
              <w:jc w:val="both"/>
              <w:rPr>
                <w:bCs/>
                <w:sz w:val="24"/>
                <w:szCs w:val="24"/>
              </w:rPr>
            </w:pPr>
            <w:r w:rsidRPr="00A74D24">
              <w:rPr>
                <w:b/>
                <w:i/>
                <w:iCs/>
                <w:sz w:val="24"/>
                <w:szCs w:val="24"/>
              </w:rPr>
              <w:t>Život i škola</w:t>
            </w:r>
            <w:r w:rsidRPr="00A74D24">
              <w:rPr>
                <w:bCs/>
                <w:sz w:val="24"/>
                <w:szCs w:val="24"/>
              </w:rPr>
              <w:t xml:space="preserve">  časopis je s međunarodnim uredništvom koji objavljuje znanstvene i stručne radove te prikaze knjiga s ciljem unaprjeđenja teorije i prakse odgoja i obrazovanja. Bavi se poučavanjem i učenjem te mnogim drugim važnima temama iz područja društvenih znanosti, a prihvaća radove temeljene na raznovrsnim teorijskim analizama te empirijskim istraživanjima, kako kvantitativnim tako i kvalitativnim.</w:t>
            </w:r>
          </w:p>
          <w:p w14:paraId="2AD4DDE3" w14:textId="1E635BF8" w:rsidR="0041555E" w:rsidRDefault="0041555E" w:rsidP="00DA78E0">
            <w:pPr>
              <w:ind w:right="5"/>
              <w:rPr>
                <w:bCs/>
                <w:sz w:val="24"/>
                <w:szCs w:val="24"/>
              </w:rPr>
            </w:pPr>
          </w:p>
        </w:tc>
      </w:tr>
    </w:tbl>
    <w:p w14:paraId="03443B66" w14:textId="77777777" w:rsidR="0041555E" w:rsidRDefault="0041555E" w:rsidP="00DA78E0">
      <w:pPr>
        <w:shd w:val="clear" w:color="auto" w:fill="FFFFFF"/>
        <w:ind w:right="5"/>
        <w:rPr>
          <w:bCs/>
          <w:sz w:val="24"/>
          <w:szCs w:val="24"/>
        </w:rPr>
      </w:pPr>
    </w:p>
    <w:p w14:paraId="0F1D45DF" w14:textId="77777777" w:rsidR="0041555E" w:rsidRDefault="0041555E" w:rsidP="00DA78E0">
      <w:pPr>
        <w:shd w:val="clear" w:color="auto" w:fill="FFFFFF"/>
        <w:ind w:right="5"/>
        <w:rPr>
          <w:bCs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263"/>
        <w:gridCol w:w="6367"/>
      </w:tblGrid>
      <w:tr w:rsidR="0041555E" w14:paraId="070E6686" w14:textId="77777777" w:rsidTr="0041555E">
        <w:tc>
          <w:tcPr>
            <w:tcW w:w="8630" w:type="dxa"/>
            <w:gridSpan w:val="2"/>
          </w:tcPr>
          <w:p w14:paraId="0B9FA876" w14:textId="0070CD56" w:rsidR="0041555E" w:rsidRPr="0041555E" w:rsidRDefault="009948F1" w:rsidP="0041555E">
            <w:pPr>
              <w:ind w:right="5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ODACI O PODNOSITELJU </w:t>
            </w:r>
          </w:p>
        </w:tc>
      </w:tr>
      <w:tr w:rsidR="0041555E" w14:paraId="1C49EB8C" w14:textId="77777777" w:rsidTr="0041555E">
        <w:tc>
          <w:tcPr>
            <w:tcW w:w="8630" w:type="dxa"/>
            <w:gridSpan w:val="2"/>
          </w:tcPr>
          <w:p w14:paraId="383A5FF4" w14:textId="77777777" w:rsidR="004E6E22" w:rsidRDefault="004E6E22" w:rsidP="0041555E">
            <w:pPr>
              <w:ind w:right="5"/>
              <w:rPr>
                <w:b/>
                <w:bCs/>
                <w:sz w:val="24"/>
                <w:szCs w:val="24"/>
              </w:rPr>
            </w:pPr>
          </w:p>
          <w:p w14:paraId="4E7FEA3C" w14:textId="3179EFBE" w:rsidR="0041555E" w:rsidRPr="004E6E22" w:rsidRDefault="009948F1" w:rsidP="0041555E">
            <w:pPr>
              <w:ind w:right="5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ći podaci</w:t>
            </w:r>
          </w:p>
        </w:tc>
      </w:tr>
      <w:tr w:rsidR="0041555E" w14:paraId="30D09B8C" w14:textId="77777777" w:rsidTr="0041555E">
        <w:tc>
          <w:tcPr>
            <w:tcW w:w="2263" w:type="dxa"/>
          </w:tcPr>
          <w:p w14:paraId="2F3DB43F" w14:textId="6DFAD655" w:rsidR="0041555E" w:rsidRDefault="009948F1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me</w:t>
            </w:r>
          </w:p>
        </w:tc>
        <w:tc>
          <w:tcPr>
            <w:tcW w:w="6367" w:type="dxa"/>
          </w:tcPr>
          <w:p w14:paraId="6D38A2F6" w14:textId="2E0B3B4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1BCA1F83" w14:textId="77777777" w:rsidTr="0041555E">
        <w:tc>
          <w:tcPr>
            <w:tcW w:w="2263" w:type="dxa"/>
          </w:tcPr>
          <w:p w14:paraId="4DEC1E27" w14:textId="3A7D0DDC" w:rsidR="0041555E" w:rsidRDefault="009948F1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ezime</w:t>
            </w:r>
          </w:p>
        </w:tc>
        <w:tc>
          <w:tcPr>
            <w:tcW w:w="6367" w:type="dxa"/>
          </w:tcPr>
          <w:p w14:paraId="764DA544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22918889" w14:textId="77777777" w:rsidTr="0041555E">
        <w:tc>
          <w:tcPr>
            <w:tcW w:w="2263" w:type="dxa"/>
          </w:tcPr>
          <w:p w14:paraId="3427972B" w14:textId="25A19D83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-mail</w:t>
            </w:r>
            <w:r w:rsidR="009948F1">
              <w:rPr>
                <w:bCs/>
                <w:sz w:val="24"/>
                <w:szCs w:val="24"/>
              </w:rPr>
              <w:t xml:space="preserve"> adresa</w:t>
            </w:r>
          </w:p>
        </w:tc>
        <w:tc>
          <w:tcPr>
            <w:tcW w:w="6367" w:type="dxa"/>
          </w:tcPr>
          <w:p w14:paraId="6DDF1766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4C8E35CB" w14:textId="77777777" w:rsidTr="0041555E">
        <w:tc>
          <w:tcPr>
            <w:tcW w:w="2263" w:type="dxa"/>
          </w:tcPr>
          <w:p w14:paraId="14F3A92F" w14:textId="10E22082" w:rsidR="0041555E" w:rsidRDefault="009948F1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Država</w:t>
            </w:r>
          </w:p>
        </w:tc>
        <w:tc>
          <w:tcPr>
            <w:tcW w:w="6367" w:type="dxa"/>
          </w:tcPr>
          <w:p w14:paraId="62AE1CA8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4F1FA9DD" w14:textId="77777777" w:rsidTr="0041555E">
        <w:tc>
          <w:tcPr>
            <w:tcW w:w="2263" w:type="dxa"/>
          </w:tcPr>
          <w:p w14:paraId="1D88A87B" w14:textId="77777777" w:rsidR="00F3793F" w:rsidRDefault="009948F1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stanova</w:t>
            </w:r>
          </w:p>
          <w:p w14:paraId="06B281A5" w14:textId="05A1C071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</w:t>
            </w:r>
            <w:r w:rsidR="009948F1">
              <w:rPr>
                <w:bCs/>
                <w:sz w:val="24"/>
                <w:szCs w:val="24"/>
              </w:rPr>
              <w:t>odjel</w:t>
            </w:r>
            <w:r>
              <w:rPr>
                <w:bCs/>
                <w:sz w:val="24"/>
                <w:szCs w:val="24"/>
              </w:rPr>
              <w:t xml:space="preserve">, </w:t>
            </w:r>
            <w:r w:rsidR="009948F1">
              <w:rPr>
                <w:bCs/>
                <w:sz w:val="24"/>
                <w:szCs w:val="24"/>
              </w:rPr>
              <w:t>fakultet</w:t>
            </w:r>
            <w:r>
              <w:rPr>
                <w:bCs/>
                <w:sz w:val="24"/>
                <w:szCs w:val="24"/>
              </w:rPr>
              <w:t xml:space="preserve">, </w:t>
            </w:r>
            <w:r w:rsidR="009948F1">
              <w:rPr>
                <w:bCs/>
                <w:sz w:val="24"/>
                <w:szCs w:val="24"/>
              </w:rPr>
              <w:t>sveučilište</w:t>
            </w:r>
            <w:r>
              <w:rPr>
                <w:bCs/>
                <w:sz w:val="24"/>
                <w:szCs w:val="24"/>
              </w:rPr>
              <w:t xml:space="preserve">, </w:t>
            </w:r>
            <w:r w:rsidR="009948F1">
              <w:rPr>
                <w:bCs/>
                <w:sz w:val="24"/>
                <w:szCs w:val="24"/>
              </w:rPr>
              <w:t>država</w:t>
            </w:r>
            <w:r>
              <w:rPr>
                <w:bCs/>
                <w:sz w:val="24"/>
                <w:szCs w:val="24"/>
              </w:rPr>
              <w:t>)</w:t>
            </w:r>
          </w:p>
        </w:tc>
        <w:tc>
          <w:tcPr>
            <w:tcW w:w="6367" w:type="dxa"/>
          </w:tcPr>
          <w:p w14:paraId="092442B4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6C7EF2F2" w14:textId="77777777" w:rsidTr="0041555E">
        <w:tc>
          <w:tcPr>
            <w:tcW w:w="8630" w:type="dxa"/>
            <w:gridSpan w:val="2"/>
          </w:tcPr>
          <w:p w14:paraId="459A8F13" w14:textId="77777777" w:rsidR="004E6E22" w:rsidRDefault="004E6E22" w:rsidP="004E6E22">
            <w:pPr>
              <w:spacing w:line="276" w:lineRule="auto"/>
              <w:ind w:right="5"/>
              <w:rPr>
                <w:b/>
                <w:bCs/>
                <w:sz w:val="24"/>
                <w:szCs w:val="24"/>
              </w:rPr>
            </w:pPr>
          </w:p>
          <w:p w14:paraId="1BE99ED4" w14:textId="29C0709D" w:rsidR="0041555E" w:rsidRPr="0041555E" w:rsidRDefault="00241A5C" w:rsidP="004E6E22">
            <w:pPr>
              <w:spacing w:line="276" w:lineRule="auto"/>
              <w:ind w:right="5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fesionalni podaci</w:t>
            </w:r>
          </w:p>
        </w:tc>
      </w:tr>
      <w:tr w:rsidR="0041555E" w14:paraId="3A11C029" w14:textId="77777777" w:rsidTr="00385C74">
        <w:tc>
          <w:tcPr>
            <w:tcW w:w="2263" w:type="dxa"/>
          </w:tcPr>
          <w:p w14:paraId="697CA90A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0680F37B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0973FC7F" w14:textId="62B5D527" w:rsidR="0041555E" w:rsidRDefault="00241A5C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odaci o obrazovanju</w:t>
            </w:r>
          </w:p>
        </w:tc>
        <w:tc>
          <w:tcPr>
            <w:tcW w:w="6367" w:type="dxa"/>
          </w:tcPr>
          <w:p w14:paraId="7BE8117D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75D3FBF0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07BF0DFB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48718F5E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5E739B96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41AA3721" w14:textId="4795F20C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070FDBB3" w14:textId="77777777" w:rsidTr="00385C74">
        <w:tc>
          <w:tcPr>
            <w:tcW w:w="2263" w:type="dxa"/>
          </w:tcPr>
          <w:p w14:paraId="31CEC7A7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5605B032" w14:textId="6329E602" w:rsidR="0041555E" w:rsidRDefault="00951BCA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odručje stručnog interesa</w:t>
            </w:r>
            <w:r w:rsidR="0041555E">
              <w:rPr>
                <w:bCs/>
                <w:sz w:val="24"/>
                <w:szCs w:val="24"/>
              </w:rPr>
              <w:t xml:space="preserve"> (</w:t>
            </w:r>
            <w:r>
              <w:rPr>
                <w:bCs/>
                <w:sz w:val="24"/>
                <w:szCs w:val="24"/>
              </w:rPr>
              <w:t>najmanje 10 ključnih riječi</w:t>
            </w:r>
            <w:r w:rsidR="0041555E">
              <w:rPr>
                <w:bCs/>
                <w:sz w:val="24"/>
                <w:szCs w:val="24"/>
              </w:rPr>
              <w:t>)</w:t>
            </w:r>
          </w:p>
        </w:tc>
        <w:tc>
          <w:tcPr>
            <w:tcW w:w="6367" w:type="dxa"/>
          </w:tcPr>
          <w:p w14:paraId="5EE24B4C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13116D6D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6D16A4B3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1C46EDC5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25AEB1B1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33455D0F" w14:textId="681C6DD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  <w:tr w:rsidR="0041555E" w14:paraId="3B08E534" w14:textId="77777777" w:rsidTr="00385C74">
        <w:tc>
          <w:tcPr>
            <w:tcW w:w="2263" w:type="dxa"/>
          </w:tcPr>
          <w:p w14:paraId="24FE1A25" w14:textId="77777777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066C0DF0" w14:textId="6E592581" w:rsidR="0041555E" w:rsidRDefault="00951BCA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levantne publikacije</w:t>
            </w:r>
          </w:p>
        </w:tc>
        <w:tc>
          <w:tcPr>
            <w:tcW w:w="6367" w:type="dxa"/>
          </w:tcPr>
          <w:p w14:paraId="57A74095" w14:textId="77777777" w:rsidR="0041555E" w:rsidRDefault="0041555E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22BBA36A" w14:textId="1378F0A7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2BFE4FB2" w14:textId="433DC154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332E7CB9" w14:textId="77777777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0F371FE1" w14:textId="77777777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  <w:p w14:paraId="7A5F7498" w14:textId="56442472" w:rsidR="004E6E22" w:rsidRDefault="004E6E22" w:rsidP="004E6E22">
            <w:pPr>
              <w:spacing w:line="276" w:lineRule="auto"/>
              <w:ind w:right="5"/>
              <w:rPr>
                <w:bCs/>
                <w:sz w:val="24"/>
                <w:szCs w:val="24"/>
              </w:rPr>
            </w:pPr>
          </w:p>
        </w:tc>
      </w:tr>
    </w:tbl>
    <w:p w14:paraId="48631E88" w14:textId="77777777" w:rsidR="0041555E" w:rsidRDefault="0041555E" w:rsidP="00DA78E0">
      <w:pPr>
        <w:shd w:val="clear" w:color="auto" w:fill="FFFFFF"/>
        <w:ind w:right="5"/>
        <w:rPr>
          <w:bCs/>
          <w:sz w:val="24"/>
          <w:szCs w:val="24"/>
        </w:rPr>
      </w:pPr>
    </w:p>
    <w:p w14:paraId="5F6065BA" w14:textId="79735B3E" w:rsidR="00DF3671" w:rsidRDefault="00DF3671" w:rsidP="00DA78E0">
      <w:pPr>
        <w:shd w:val="clear" w:color="auto" w:fill="FFFFFF"/>
        <w:ind w:right="5"/>
        <w:rPr>
          <w:rStyle w:val="markedcontent"/>
          <w:sz w:val="35"/>
          <w:szCs w:val="35"/>
        </w:rPr>
      </w:pPr>
    </w:p>
    <w:p w14:paraId="6F6FA65B" w14:textId="77777777" w:rsidR="00DF3671" w:rsidRDefault="00DF3671" w:rsidP="00DA78E0">
      <w:pPr>
        <w:shd w:val="clear" w:color="auto" w:fill="FFFFFF"/>
        <w:ind w:right="5"/>
        <w:rPr>
          <w:rStyle w:val="markedcontent"/>
          <w:sz w:val="35"/>
          <w:szCs w:val="35"/>
        </w:rPr>
      </w:pPr>
    </w:p>
    <w:p w14:paraId="61B77B02" w14:textId="362349C1" w:rsidR="0041555E" w:rsidRPr="00DF3671" w:rsidRDefault="005820CE" w:rsidP="00DF3671">
      <w:pPr>
        <w:shd w:val="clear" w:color="auto" w:fill="FFFFFF"/>
        <w:spacing w:line="276" w:lineRule="auto"/>
        <w:ind w:right="5"/>
        <w:rPr>
          <w:bCs/>
          <w:sz w:val="24"/>
          <w:szCs w:val="24"/>
        </w:rPr>
      </w:pPr>
      <w:r>
        <w:rPr>
          <w:rStyle w:val="markedcontent"/>
          <w:b/>
          <w:sz w:val="24"/>
          <w:szCs w:val="24"/>
        </w:rPr>
        <w:t>Odgovornost recenzenta</w:t>
      </w:r>
      <w:r w:rsidR="00F959DB" w:rsidRPr="00DF3671">
        <w:rPr>
          <w:rStyle w:val="markedcontent"/>
          <w:b/>
          <w:sz w:val="24"/>
          <w:szCs w:val="24"/>
        </w:rPr>
        <w:t xml:space="preserve"> </w:t>
      </w:r>
      <w:r w:rsidR="00DF3671" w:rsidRPr="00DF3671">
        <w:rPr>
          <w:sz w:val="24"/>
          <w:szCs w:val="24"/>
        </w:rPr>
        <w:br/>
      </w:r>
      <w:r w:rsidR="00DF3671" w:rsidRPr="00DF3671">
        <w:rPr>
          <w:sz w:val="24"/>
          <w:szCs w:val="24"/>
        </w:rPr>
        <w:br/>
      </w:r>
      <w:r>
        <w:rPr>
          <w:rStyle w:val="markedcontent"/>
          <w:sz w:val="24"/>
          <w:szCs w:val="24"/>
        </w:rPr>
        <w:t>Od recenzenta se očekuje sljedeće</w:t>
      </w:r>
      <w:r w:rsidR="00DF3671" w:rsidRPr="00DF3671">
        <w:rPr>
          <w:rStyle w:val="markedcontent"/>
          <w:sz w:val="24"/>
          <w:szCs w:val="24"/>
        </w:rPr>
        <w:t>:</w:t>
      </w:r>
      <w:r w:rsidR="00DF3671" w:rsidRPr="00DF3671">
        <w:rPr>
          <w:sz w:val="24"/>
          <w:szCs w:val="24"/>
        </w:rPr>
        <w:br/>
      </w:r>
      <w:r w:rsidR="00DF3671" w:rsidRPr="00DF3671">
        <w:rPr>
          <w:rStyle w:val="markedcontent"/>
          <w:sz w:val="24"/>
          <w:szCs w:val="24"/>
        </w:rPr>
        <w:t>•</w:t>
      </w:r>
      <w:r>
        <w:rPr>
          <w:rStyle w:val="markedcontent"/>
          <w:sz w:val="24"/>
          <w:szCs w:val="24"/>
        </w:rPr>
        <w:t xml:space="preserve"> napisati recenziju dva (2) nova rukopisa</w:t>
      </w:r>
      <w:r w:rsidRPr="00DF3671">
        <w:rPr>
          <w:rStyle w:val="markedcontent"/>
          <w:sz w:val="24"/>
          <w:szCs w:val="24"/>
        </w:rPr>
        <w:t xml:space="preserve"> </w:t>
      </w:r>
      <w:r>
        <w:rPr>
          <w:rStyle w:val="markedcontent"/>
          <w:sz w:val="24"/>
          <w:szCs w:val="24"/>
        </w:rPr>
        <w:t>godišnje</w:t>
      </w:r>
      <w:r w:rsidR="00DF3671" w:rsidRPr="00DF3671">
        <w:rPr>
          <w:rStyle w:val="markedcontent"/>
          <w:sz w:val="24"/>
          <w:szCs w:val="24"/>
        </w:rPr>
        <w:t>;</w:t>
      </w:r>
      <w:r w:rsidR="00DF3671" w:rsidRPr="00DF3671">
        <w:rPr>
          <w:sz w:val="24"/>
          <w:szCs w:val="24"/>
        </w:rPr>
        <w:br/>
      </w:r>
      <w:r w:rsidR="00DF3671" w:rsidRPr="00DF3671">
        <w:rPr>
          <w:rStyle w:val="markedcontent"/>
          <w:sz w:val="24"/>
          <w:szCs w:val="24"/>
        </w:rPr>
        <w:t xml:space="preserve">• </w:t>
      </w:r>
      <w:r>
        <w:rPr>
          <w:rStyle w:val="markedcontent"/>
          <w:sz w:val="24"/>
          <w:szCs w:val="24"/>
        </w:rPr>
        <w:t>kritički i konstruktivno predložiti izmjene rukopisa radi njegova poboljšanja</w:t>
      </w:r>
      <w:r w:rsidR="00DF3671" w:rsidRPr="00DF3671">
        <w:rPr>
          <w:rStyle w:val="markedcontent"/>
          <w:sz w:val="24"/>
          <w:szCs w:val="24"/>
        </w:rPr>
        <w:t>;</w:t>
      </w:r>
      <w:r w:rsidR="00DF3671" w:rsidRPr="00DF3671">
        <w:rPr>
          <w:sz w:val="24"/>
          <w:szCs w:val="24"/>
        </w:rPr>
        <w:br/>
      </w:r>
      <w:r w:rsidR="00DF3671" w:rsidRPr="00DF3671">
        <w:rPr>
          <w:rStyle w:val="markedcontent"/>
          <w:sz w:val="24"/>
          <w:szCs w:val="24"/>
        </w:rPr>
        <w:t xml:space="preserve">• </w:t>
      </w:r>
      <w:r>
        <w:rPr>
          <w:rStyle w:val="markedcontent"/>
          <w:sz w:val="24"/>
          <w:szCs w:val="24"/>
        </w:rPr>
        <w:t>završiti recenziju u zadanom roku</w:t>
      </w:r>
      <w:r w:rsidR="0079037E">
        <w:rPr>
          <w:rStyle w:val="markedcontent"/>
          <w:sz w:val="24"/>
          <w:szCs w:val="24"/>
        </w:rPr>
        <w:t>.</w:t>
      </w:r>
    </w:p>
    <w:p w14:paraId="6F6A72F3" w14:textId="77777777" w:rsidR="00DA78E0" w:rsidRPr="00DF3671" w:rsidRDefault="00DA78E0" w:rsidP="00DF3671">
      <w:pPr>
        <w:shd w:val="clear" w:color="auto" w:fill="FFFFFF"/>
        <w:spacing w:line="276" w:lineRule="auto"/>
        <w:ind w:right="5"/>
        <w:jc w:val="both"/>
        <w:rPr>
          <w:bCs/>
          <w:sz w:val="24"/>
          <w:szCs w:val="24"/>
        </w:rPr>
      </w:pPr>
    </w:p>
    <w:p w14:paraId="7AEF5E17" w14:textId="4302CFFB" w:rsidR="0012651B" w:rsidRPr="00DF3671" w:rsidRDefault="0012651B" w:rsidP="00DF3671">
      <w:pPr>
        <w:shd w:val="clear" w:color="auto" w:fill="FFFFFF"/>
        <w:spacing w:line="276" w:lineRule="auto"/>
        <w:ind w:right="5"/>
        <w:jc w:val="both"/>
        <w:rPr>
          <w:sz w:val="24"/>
          <w:szCs w:val="24"/>
        </w:rPr>
      </w:pPr>
    </w:p>
    <w:p w14:paraId="429F0F05" w14:textId="00D89F06" w:rsidR="00DF3671" w:rsidRPr="00DF3671" w:rsidRDefault="005820CE" w:rsidP="00DF3671">
      <w:pPr>
        <w:spacing w:line="276" w:lineRule="auto"/>
        <w:jc w:val="both"/>
        <w:rPr>
          <w:rStyle w:val="markedcontent"/>
          <w:b/>
          <w:sz w:val="24"/>
          <w:szCs w:val="24"/>
        </w:rPr>
      </w:pPr>
      <w:r>
        <w:rPr>
          <w:rStyle w:val="markedcontent"/>
          <w:b/>
          <w:sz w:val="24"/>
          <w:szCs w:val="24"/>
        </w:rPr>
        <w:t>Izjava o točnosti podataka</w:t>
      </w:r>
    </w:p>
    <w:p w14:paraId="5FE5302B" w14:textId="14054FCA" w:rsidR="00DF3671" w:rsidRDefault="00DF3671" w:rsidP="00DF3671">
      <w:pPr>
        <w:spacing w:line="276" w:lineRule="auto"/>
        <w:jc w:val="both"/>
        <w:rPr>
          <w:rStyle w:val="markedcontent"/>
          <w:sz w:val="24"/>
          <w:szCs w:val="24"/>
        </w:rPr>
      </w:pPr>
      <w:r w:rsidRPr="00DF3671">
        <w:rPr>
          <w:sz w:val="24"/>
          <w:szCs w:val="24"/>
        </w:rPr>
        <w:br/>
      </w:r>
      <w:r w:rsidR="005820CE" w:rsidRPr="005820CE">
        <w:rPr>
          <w:rStyle w:val="markedcontent"/>
          <w:sz w:val="24"/>
          <w:szCs w:val="24"/>
        </w:rPr>
        <w:t xml:space="preserve">Potvrđujem </w:t>
      </w:r>
      <w:r w:rsidR="0079037E">
        <w:rPr>
          <w:rStyle w:val="markedcontent"/>
          <w:sz w:val="24"/>
          <w:szCs w:val="24"/>
        </w:rPr>
        <w:t xml:space="preserve">istinitost i točnost </w:t>
      </w:r>
      <w:r w:rsidR="005820CE" w:rsidRPr="005820CE">
        <w:rPr>
          <w:rStyle w:val="markedcontent"/>
          <w:sz w:val="24"/>
          <w:szCs w:val="24"/>
        </w:rPr>
        <w:t>poda</w:t>
      </w:r>
      <w:r w:rsidR="0079037E">
        <w:rPr>
          <w:rStyle w:val="markedcontent"/>
          <w:sz w:val="24"/>
          <w:szCs w:val="24"/>
        </w:rPr>
        <w:t xml:space="preserve">taka </w:t>
      </w:r>
      <w:r w:rsidR="005820CE" w:rsidRPr="005820CE">
        <w:rPr>
          <w:rStyle w:val="markedcontent"/>
          <w:sz w:val="24"/>
          <w:szCs w:val="24"/>
        </w:rPr>
        <w:t>navedeni</w:t>
      </w:r>
      <w:r w:rsidR="0079037E">
        <w:rPr>
          <w:rStyle w:val="markedcontent"/>
          <w:sz w:val="24"/>
          <w:szCs w:val="24"/>
        </w:rPr>
        <w:t xml:space="preserve">h </w:t>
      </w:r>
      <w:r w:rsidR="005820CE" w:rsidRPr="005820CE">
        <w:rPr>
          <w:rStyle w:val="markedcontent"/>
          <w:sz w:val="24"/>
          <w:szCs w:val="24"/>
        </w:rPr>
        <w:t>u ovoj prijavi.</w:t>
      </w:r>
    </w:p>
    <w:p w14:paraId="1F63A491" w14:textId="77777777" w:rsidR="005820CE" w:rsidRPr="00DF3671" w:rsidRDefault="005820CE" w:rsidP="00DF3671">
      <w:pPr>
        <w:spacing w:line="276" w:lineRule="auto"/>
        <w:jc w:val="both"/>
        <w:rPr>
          <w:rStyle w:val="markedcontent"/>
          <w:sz w:val="24"/>
          <w:szCs w:val="24"/>
        </w:rPr>
      </w:pPr>
    </w:p>
    <w:p w14:paraId="225CB939" w14:textId="4E124ECB" w:rsidR="00DF3671" w:rsidRPr="00DF3671" w:rsidRDefault="006D5807" w:rsidP="00DF3671">
      <w:pPr>
        <w:spacing w:line="276" w:lineRule="auto"/>
        <w:jc w:val="both"/>
        <w:rPr>
          <w:rStyle w:val="markedcontent"/>
          <w:sz w:val="24"/>
          <w:szCs w:val="24"/>
        </w:rPr>
      </w:pPr>
      <w:r>
        <w:rPr>
          <w:rStyle w:val="markedcontent"/>
          <w:sz w:val="24"/>
          <w:szCs w:val="24"/>
        </w:rPr>
        <w:t>Potpis</w:t>
      </w:r>
      <w:r w:rsidR="00DF3671" w:rsidRPr="00DF3671">
        <w:rPr>
          <w:rStyle w:val="markedcontent"/>
          <w:sz w:val="24"/>
          <w:szCs w:val="24"/>
        </w:rPr>
        <w:t xml:space="preserve">                      </w:t>
      </w:r>
      <w:r w:rsidR="00DF3671">
        <w:rPr>
          <w:rStyle w:val="markedcontent"/>
          <w:sz w:val="24"/>
          <w:szCs w:val="24"/>
        </w:rPr>
        <w:t xml:space="preserve">                 </w:t>
      </w:r>
      <w:r w:rsidR="00A532AE">
        <w:rPr>
          <w:rStyle w:val="markedcontent"/>
          <w:sz w:val="24"/>
          <w:szCs w:val="24"/>
        </w:rPr>
        <w:t xml:space="preserve"> </w:t>
      </w:r>
      <w:r>
        <w:rPr>
          <w:rStyle w:val="markedcontent"/>
          <w:sz w:val="24"/>
          <w:szCs w:val="24"/>
        </w:rPr>
        <w:t xml:space="preserve">    </w:t>
      </w:r>
      <w:r w:rsidR="00DF3671" w:rsidRPr="00DF3671">
        <w:rPr>
          <w:rStyle w:val="markedcontent"/>
          <w:sz w:val="24"/>
          <w:szCs w:val="24"/>
        </w:rPr>
        <w:t>Dat</w:t>
      </w:r>
      <w:r>
        <w:rPr>
          <w:rStyle w:val="markedcontent"/>
          <w:sz w:val="24"/>
          <w:szCs w:val="24"/>
        </w:rPr>
        <w:t>um</w:t>
      </w:r>
    </w:p>
    <w:p w14:paraId="0133A5C5" w14:textId="356B2F23" w:rsidR="00DF3671" w:rsidRPr="00DF3671" w:rsidRDefault="00DF3671" w:rsidP="00DF3671">
      <w:pPr>
        <w:spacing w:line="276" w:lineRule="auto"/>
        <w:jc w:val="both"/>
        <w:rPr>
          <w:rStyle w:val="markedcontent"/>
          <w:sz w:val="24"/>
          <w:szCs w:val="24"/>
        </w:rPr>
      </w:pPr>
    </w:p>
    <w:p w14:paraId="3D39834A" w14:textId="77777777" w:rsidR="00DF3671" w:rsidRDefault="00DF3671" w:rsidP="00062B2D">
      <w:pPr>
        <w:jc w:val="both"/>
        <w:rPr>
          <w:rStyle w:val="markedcontent"/>
          <w:sz w:val="38"/>
          <w:szCs w:val="38"/>
        </w:rPr>
      </w:pPr>
      <w:r>
        <w:rPr>
          <w:rStyle w:val="markedcontent"/>
          <w:sz w:val="38"/>
          <w:szCs w:val="38"/>
        </w:rPr>
        <w:t xml:space="preserve">_________________              ____________   </w:t>
      </w:r>
    </w:p>
    <w:p w14:paraId="4445A24B" w14:textId="77777777" w:rsidR="00DF3671" w:rsidRDefault="00DF3671" w:rsidP="00062B2D">
      <w:pPr>
        <w:jc w:val="both"/>
        <w:rPr>
          <w:rStyle w:val="markedcontent"/>
          <w:sz w:val="38"/>
          <w:szCs w:val="38"/>
        </w:rPr>
      </w:pPr>
    </w:p>
    <w:p w14:paraId="693B56BF" w14:textId="77777777" w:rsidR="00DF3671" w:rsidRDefault="00DF3671" w:rsidP="00062B2D">
      <w:pPr>
        <w:jc w:val="both"/>
        <w:rPr>
          <w:rStyle w:val="markedcontent"/>
          <w:sz w:val="38"/>
          <w:szCs w:val="38"/>
        </w:rPr>
      </w:pPr>
    </w:p>
    <w:p w14:paraId="3BC06042" w14:textId="77777777" w:rsidR="00DF3671" w:rsidRDefault="00DF3671" w:rsidP="00062B2D">
      <w:pPr>
        <w:jc w:val="both"/>
        <w:rPr>
          <w:rStyle w:val="markedcontent"/>
          <w:sz w:val="38"/>
          <w:szCs w:val="38"/>
        </w:rPr>
      </w:pPr>
    </w:p>
    <w:p w14:paraId="6C78C506" w14:textId="3414271C" w:rsidR="00DF3671" w:rsidRDefault="003F5F68" w:rsidP="00DF3671">
      <w:pPr>
        <w:spacing w:line="276" w:lineRule="auto"/>
        <w:jc w:val="both"/>
        <w:rPr>
          <w:rStyle w:val="markedcontent"/>
          <w:b/>
          <w:sz w:val="24"/>
          <w:szCs w:val="24"/>
        </w:rPr>
      </w:pPr>
      <w:r>
        <w:rPr>
          <w:rStyle w:val="markedcontent"/>
          <w:b/>
          <w:sz w:val="24"/>
          <w:szCs w:val="24"/>
        </w:rPr>
        <w:t>Privatnost podataka</w:t>
      </w:r>
    </w:p>
    <w:p w14:paraId="5834363A" w14:textId="77777777" w:rsidR="00A532AE" w:rsidRPr="00DF3671" w:rsidRDefault="00A532AE" w:rsidP="00DF3671">
      <w:pPr>
        <w:spacing w:line="276" w:lineRule="auto"/>
        <w:jc w:val="both"/>
        <w:rPr>
          <w:rStyle w:val="markedcontent"/>
          <w:b/>
          <w:sz w:val="24"/>
          <w:szCs w:val="24"/>
        </w:rPr>
      </w:pPr>
    </w:p>
    <w:p w14:paraId="6BFC30DF" w14:textId="538F0398" w:rsidR="00DF3671" w:rsidRDefault="002D0FD7" w:rsidP="00DF3671">
      <w:pPr>
        <w:spacing w:line="276" w:lineRule="auto"/>
        <w:jc w:val="both"/>
        <w:rPr>
          <w:rStyle w:val="markedcontent"/>
          <w:sz w:val="38"/>
          <w:szCs w:val="38"/>
        </w:rPr>
      </w:pPr>
      <w:r w:rsidRPr="002D0FD7">
        <w:rPr>
          <w:rStyle w:val="markedcontent"/>
          <w:sz w:val="24"/>
          <w:szCs w:val="24"/>
        </w:rPr>
        <w:t>Sve informacije navedene u ovom obrascu koristit će se samo za odabir recenzenata za časopis</w:t>
      </w:r>
      <w:r w:rsidR="003F5F68">
        <w:rPr>
          <w:rStyle w:val="markedcontent"/>
          <w:sz w:val="24"/>
          <w:szCs w:val="24"/>
        </w:rPr>
        <w:t xml:space="preserve"> te se </w:t>
      </w:r>
      <w:r w:rsidRPr="002D0FD7">
        <w:rPr>
          <w:rStyle w:val="markedcontent"/>
          <w:sz w:val="24"/>
          <w:szCs w:val="24"/>
        </w:rPr>
        <w:t>neće koristiti u druge svrhe</w:t>
      </w:r>
      <w:r w:rsidR="00DF3671">
        <w:rPr>
          <w:rStyle w:val="markedcontent"/>
          <w:sz w:val="38"/>
          <w:szCs w:val="38"/>
        </w:rPr>
        <w:t xml:space="preserve">.  </w:t>
      </w:r>
    </w:p>
    <w:p w14:paraId="3EE4BB94" w14:textId="67FCFC5F" w:rsidR="00A532AE" w:rsidRDefault="00A532AE" w:rsidP="00DF3671">
      <w:pPr>
        <w:spacing w:line="276" w:lineRule="auto"/>
        <w:jc w:val="both"/>
        <w:rPr>
          <w:rStyle w:val="markedcontent"/>
          <w:sz w:val="38"/>
          <w:szCs w:val="38"/>
        </w:rPr>
      </w:pPr>
    </w:p>
    <w:p w14:paraId="6F6AC005" w14:textId="39B11B32" w:rsidR="00A532AE" w:rsidRDefault="002D0FD7" w:rsidP="00A532AE">
      <w:pPr>
        <w:spacing w:line="276" w:lineRule="auto"/>
        <w:jc w:val="both"/>
        <w:rPr>
          <w:rStyle w:val="markedcontent"/>
          <w:b/>
          <w:sz w:val="24"/>
          <w:szCs w:val="24"/>
        </w:rPr>
      </w:pPr>
      <w:r>
        <w:rPr>
          <w:rStyle w:val="markedcontent"/>
          <w:b/>
          <w:sz w:val="24"/>
          <w:szCs w:val="24"/>
        </w:rPr>
        <w:t>Izjava</w:t>
      </w:r>
    </w:p>
    <w:p w14:paraId="71A51CDE" w14:textId="77777777" w:rsidR="00A532AE" w:rsidRPr="00A532AE" w:rsidRDefault="00A532AE" w:rsidP="00A532AE">
      <w:pPr>
        <w:spacing w:line="276" w:lineRule="auto"/>
        <w:jc w:val="both"/>
        <w:rPr>
          <w:rStyle w:val="markedcontent"/>
          <w:b/>
          <w:sz w:val="24"/>
          <w:szCs w:val="24"/>
        </w:rPr>
      </w:pPr>
    </w:p>
    <w:p w14:paraId="4825EC8E" w14:textId="6DDDC7E8" w:rsidR="00A532AE" w:rsidRPr="00A532AE" w:rsidRDefault="002D0FD7" w:rsidP="00633876">
      <w:pPr>
        <w:spacing w:line="276" w:lineRule="auto"/>
        <w:jc w:val="both"/>
        <w:rPr>
          <w:sz w:val="24"/>
          <w:szCs w:val="24"/>
        </w:rPr>
      </w:pPr>
      <w:r w:rsidRPr="002D0FD7">
        <w:rPr>
          <w:rStyle w:val="markedcontent"/>
          <w:sz w:val="24"/>
          <w:szCs w:val="24"/>
        </w:rPr>
        <w:t>Slanjem ovog obrasca jamčite da su podaci koje ste dali istiniti, potpuni i točni.</w:t>
      </w:r>
    </w:p>
    <w:sectPr w:rsidR="00A532AE" w:rsidRPr="00A532AE" w:rsidSect="003D4310">
      <w:headerReference w:type="default" r:id="rId7"/>
      <w:footerReference w:type="default" r:id="rId8"/>
      <w:pgSz w:w="11909" w:h="16834"/>
      <w:pgMar w:top="1560" w:right="1639" w:bottom="720" w:left="1630" w:header="426" w:footer="277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94ED0" w14:textId="77777777" w:rsidR="004E5AF1" w:rsidRDefault="004E5AF1" w:rsidP="007708DA">
      <w:r>
        <w:separator/>
      </w:r>
    </w:p>
  </w:endnote>
  <w:endnote w:type="continuationSeparator" w:id="0">
    <w:p w14:paraId="5EC8057C" w14:textId="77777777" w:rsidR="004E5AF1" w:rsidRDefault="004E5AF1" w:rsidP="00770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406EAA" w14:textId="77777777" w:rsidR="005110D0" w:rsidRDefault="005110D0">
    <w:pPr>
      <w:pStyle w:val="Podnoje"/>
      <w:jc w:val="right"/>
    </w:pPr>
  </w:p>
  <w:p w14:paraId="43E26E76" w14:textId="11B718A7" w:rsidR="005110D0" w:rsidRDefault="005110D0" w:rsidP="003D4310">
    <w:pPr>
      <w:pStyle w:val="Podnoje"/>
      <w:jc w:val="center"/>
    </w:pPr>
    <w:r w:rsidRPr="003D4310">
      <w:rPr>
        <w:rFonts w:ascii="Calibri" w:eastAsia="Calibri" w:hAnsi="Calibri"/>
        <w:noProof/>
        <w:sz w:val="22"/>
        <w:szCs w:val="22"/>
        <w:lang w:eastAsia="hr-HR"/>
      </w:rPr>
      <w:drawing>
        <wp:inline distT="0" distB="0" distL="0" distR="0" wp14:anchorId="56EDD7FC" wp14:editId="4BFBB0B6">
          <wp:extent cx="1857375" cy="609600"/>
          <wp:effectExtent l="0" t="0" r="9525" b="0"/>
          <wp:docPr id="29" name="Picture 29" descr="Fakultet za odgojne i obrazovne znano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Fakultet za odgojne i obrazovne znanost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2C6D64" w14:textId="77777777" w:rsidR="004E5AF1" w:rsidRDefault="004E5AF1" w:rsidP="007708DA">
      <w:r>
        <w:separator/>
      </w:r>
    </w:p>
  </w:footnote>
  <w:footnote w:type="continuationSeparator" w:id="0">
    <w:p w14:paraId="6562E0E5" w14:textId="77777777" w:rsidR="004E5AF1" w:rsidRDefault="004E5AF1" w:rsidP="00770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2DE11" w14:textId="3D5C613E" w:rsidR="005110D0" w:rsidRDefault="005110D0">
    <w:pPr>
      <w:pStyle w:val="Zaglavlje"/>
    </w:pPr>
    <w:r w:rsidRPr="00861B8C">
      <w:rPr>
        <w:noProof/>
        <w:lang w:eastAsia="hr-HR"/>
      </w:rPr>
      <w:drawing>
        <wp:inline distT="0" distB="0" distL="0" distR="0" wp14:anchorId="2FAA970B" wp14:editId="4F319CE2">
          <wp:extent cx="2857500" cy="495300"/>
          <wp:effectExtent l="0" t="0" r="0" b="0"/>
          <wp:docPr id="28" name="Picture 28" descr="Život i ško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Život i ško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16220"/>
    <w:multiLevelType w:val="hybridMultilevel"/>
    <w:tmpl w:val="41B4E990"/>
    <w:lvl w:ilvl="0" w:tplc="B6B251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F75098"/>
    <w:multiLevelType w:val="hybridMultilevel"/>
    <w:tmpl w:val="1C66D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53C6F"/>
    <w:multiLevelType w:val="hybridMultilevel"/>
    <w:tmpl w:val="376CB208"/>
    <w:lvl w:ilvl="0" w:tplc="91E6BC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A6136"/>
    <w:multiLevelType w:val="hybridMultilevel"/>
    <w:tmpl w:val="5E9ABE36"/>
    <w:lvl w:ilvl="0" w:tplc="91E6BC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9B1E04"/>
    <w:multiLevelType w:val="hybridMultilevel"/>
    <w:tmpl w:val="4CFC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CyNDMyMTQ1MjFR0lEKTi0uzszPAykwrgUA6tpINCwAAAA="/>
  </w:docVars>
  <w:rsids>
    <w:rsidRoot w:val="00602D8E"/>
    <w:rsid w:val="00007F47"/>
    <w:rsid w:val="000209E1"/>
    <w:rsid w:val="00024112"/>
    <w:rsid w:val="00024B90"/>
    <w:rsid w:val="00062B2D"/>
    <w:rsid w:val="00084931"/>
    <w:rsid w:val="000F1F89"/>
    <w:rsid w:val="0010444A"/>
    <w:rsid w:val="0012651B"/>
    <w:rsid w:val="001325E2"/>
    <w:rsid w:val="00153ECF"/>
    <w:rsid w:val="00167F30"/>
    <w:rsid w:val="00171880"/>
    <w:rsid w:val="00183E71"/>
    <w:rsid w:val="001901AE"/>
    <w:rsid w:val="001946E5"/>
    <w:rsid w:val="001E2CA1"/>
    <w:rsid w:val="001F3369"/>
    <w:rsid w:val="001F6814"/>
    <w:rsid w:val="00233C1C"/>
    <w:rsid w:val="00241A5C"/>
    <w:rsid w:val="00243591"/>
    <w:rsid w:val="00281408"/>
    <w:rsid w:val="002A10F9"/>
    <w:rsid w:val="002B0BBB"/>
    <w:rsid w:val="002C194E"/>
    <w:rsid w:val="002C4B96"/>
    <w:rsid w:val="002D0FD7"/>
    <w:rsid w:val="002D4821"/>
    <w:rsid w:val="002E4E20"/>
    <w:rsid w:val="00312F4A"/>
    <w:rsid w:val="00325825"/>
    <w:rsid w:val="00330457"/>
    <w:rsid w:val="00343D85"/>
    <w:rsid w:val="00352A81"/>
    <w:rsid w:val="00355A51"/>
    <w:rsid w:val="00385003"/>
    <w:rsid w:val="0039340E"/>
    <w:rsid w:val="00393969"/>
    <w:rsid w:val="003A55AB"/>
    <w:rsid w:val="003D4310"/>
    <w:rsid w:val="003F2879"/>
    <w:rsid w:val="003F4178"/>
    <w:rsid w:val="003F5F68"/>
    <w:rsid w:val="00410D35"/>
    <w:rsid w:val="0041555E"/>
    <w:rsid w:val="0041636B"/>
    <w:rsid w:val="00426D13"/>
    <w:rsid w:val="00447CF1"/>
    <w:rsid w:val="004631BD"/>
    <w:rsid w:val="0047166F"/>
    <w:rsid w:val="004874C1"/>
    <w:rsid w:val="004A5760"/>
    <w:rsid w:val="004B6439"/>
    <w:rsid w:val="004E5AF1"/>
    <w:rsid w:val="004E6E22"/>
    <w:rsid w:val="004F79BC"/>
    <w:rsid w:val="00504BDC"/>
    <w:rsid w:val="0050639A"/>
    <w:rsid w:val="00506CEF"/>
    <w:rsid w:val="00507C65"/>
    <w:rsid w:val="005110D0"/>
    <w:rsid w:val="005163F8"/>
    <w:rsid w:val="005403BB"/>
    <w:rsid w:val="005413FC"/>
    <w:rsid w:val="005425EE"/>
    <w:rsid w:val="005432D1"/>
    <w:rsid w:val="00571371"/>
    <w:rsid w:val="005820CE"/>
    <w:rsid w:val="00584225"/>
    <w:rsid w:val="0058436C"/>
    <w:rsid w:val="0059710A"/>
    <w:rsid w:val="005A09FB"/>
    <w:rsid w:val="005A69F3"/>
    <w:rsid w:val="005B1120"/>
    <w:rsid w:val="005F3866"/>
    <w:rsid w:val="00602D8E"/>
    <w:rsid w:val="00603DFD"/>
    <w:rsid w:val="00610F5E"/>
    <w:rsid w:val="00633876"/>
    <w:rsid w:val="006435F6"/>
    <w:rsid w:val="0065449A"/>
    <w:rsid w:val="00677FBE"/>
    <w:rsid w:val="0068477C"/>
    <w:rsid w:val="006A1191"/>
    <w:rsid w:val="006A518A"/>
    <w:rsid w:val="006D0A4D"/>
    <w:rsid w:val="006D5807"/>
    <w:rsid w:val="006D6284"/>
    <w:rsid w:val="006E2E62"/>
    <w:rsid w:val="00705D7E"/>
    <w:rsid w:val="007112FC"/>
    <w:rsid w:val="00714018"/>
    <w:rsid w:val="0072676D"/>
    <w:rsid w:val="0074127E"/>
    <w:rsid w:val="007445E2"/>
    <w:rsid w:val="00755348"/>
    <w:rsid w:val="00764B2C"/>
    <w:rsid w:val="007708DA"/>
    <w:rsid w:val="00772F73"/>
    <w:rsid w:val="00782479"/>
    <w:rsid w:val="0079037E"/>
    <w:rsid w:val="007B1800"/>
    <w:rsid w:val="007D3BCA"/>
    <w:rsid w:val="0080282D"/>
    <w:rsid w:val="00804E99"/>
    <w:rsid w:val="008304A3"/>
    <w:rsid w:val="00843236"/>
    <w:rsid w:val="00845DF5"/>
    <w:rsid w:val="00865605"/>
    <w:rsid w:val="00866685"/>
    <w:rsid w:val="008832B4"/>
    <w:rsid w:val="008A464E"/>
    <w:rsid w:val="008B7CDF"/>
    <w:rsid w:val="008C0ECD"/>
    <w:rsid w:val="00907510"/>
    <w:rsid w:val="00910764"/>
    <w:rsid w:val="00916B50"/>
    <w:rsid w:val="00930C6C"/>
    <w:rsid w:val="00951BCA"/>
    <w:rsid w:val="009948F1"/>
    <w:rsid w:val="00997502"/>
    <w:rsid w:val="009A0178"/>
    <w:rsid w:val="009B4581"/>
    <w:rsid w:val="009D0275"/>
    <w:rsid w:val="009D03F8"/>
    <w:rsid w:val="00A06F91"/>
    <w:rsid w:val="00A532AE"/>
    <w:rsid w:val="00A55239"/>
    <w:rsid w:val="00A62E3A"/>
    <w:rsid w:val="00A74D24"/>
    <w:rsid w:val="00A82244"/>
    <w:rsid w:val="00AA0A54"/>
    <w:rsid w:val="00AB483F"/>
    <w:rsid w:val="00AB75C7"/>
    <w:rsid w:val="00AC1865"/>
    <w:rsid w:val="00AE30E3"/>
    <w:rsid w:val="00B11094"/>
    <w:rsid w:val="00B169A4"/>
    <w:rsid w:val="00B27F8C"/>
    <w:rsid w:val="00B320BB"/>
    <w:rsid w:val="00B43CA8"/>
    <w:rsid w:val="00B809C1"/>
    <w:rsid w:val="00B82AF2"/>
    <w:rsid w:val="00BB0F5F"/>
    <w:rsid w:val="00BE1DD5"/>
    <w:rsid w:val="00C051E3"/>
    <w:rsid w:val="00C428EB"/>
    <w:rsid w:val="00C72257"/>
    <w:rsid w:val="00C80CCC"/>
    <w:rsid w:val="00C82920"/>
    <w:rsid w:val="00CA5242"/>
    <w:rsid w:val="00CB7BAB"/>
    <w:rsid w:val="00CC1978"/>
    <w:rsid w:val="00CD4FEA"/>
    <w:rsid w:val="00CD7909"/>
    <w:rsid w:val="00CF2F7B"/>
    <w:rsid w:val="00D14D87"/>
    <w:rsid w:val="00D20844"/>
    <w:rsid w:val="00D51F81"/>
    <w:rsid w:val="00D82DAC"/>
    <w:rsid w:val="00DA4B19"/>
    <w:rsid w:val="00DA78E0"/>
    <w:rsid w:val="00DE4977"/>
    <w:rsid w:val="00DF3671"/>
    <w:rsid w:val="00E2290B"/>
    <w:rsid w:val="00E2520E"/>
    <w:rsid w:val="00E46AF3"/>
    <w:rsid w:val="00E531C9"/>
    <w:rsid w:val="00E9585F"/>
    <w:rsid w:val="00EB41C2"/>
    <w:rsid w:val="00ED35E1"/>
    <w:rsid w:val="00F11BF1"/>
    <w:rsid w:val="00F12A2B"/>
    <w:rsid w:val="00F1560C"/>
    <w:rsid w:val="00F17CE1"/>
    <w:rsid w:val="00F3793F"/>
    <w:rsid w:val="00F43F72"/>
    <w:rsid w:val="00F8067B"/>
    <w:rsid w:val="00F959DB"/>
    <w:rsid w:val="00F97DD5"/>
    <w:rsid w:val="00FA7FB7"/>
    <w:rsid w:val="00FE1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FB92D5C"/>
  <w14:defaultImageDpi w14:val="0"/>
  <w15:docId w15:val="{83B1981E-E242-416C-A7B1-CE6F2610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865605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eastAsia="hr-HR"/>
    </w:rPr>
  </w:style>
  <w:style w:type="character" w:styleId="Naglaeno">
    <w:name w:val="Strong"/>
    <w:basedOn w:val="Zadanifontodlomka"/>
    <w:uiPriority w:val="22"/>
    <w:qFormat/>
    <w:rsid w:val="00865605"/>
    <w:rPr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7708D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708DA"/>
    <w:rPr>
      <w:rFonts w:ascii="Times New Roman" w:hAnsi="Times New Roman" w:cs="Times New Roman"/>
      <w:sz w:val="20"/>
      <w:szCs w:val="20"/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7708D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7708DA"/>
    <w:rPr>
      <w:rFonts w:ascii="Times New Roman" w:hAnsi="Times New Roman" w:cs="Times New Roman"/>
      <w:sz w:val="20"/>
      <w:szCs w:val="20"/>
      <w:lang w:val="hr-HR"/>
    </w:rPr>
  </w:style>
  <w:style w:type="character" w:styleId="Hiperveza">
    <w:name w:val="Hyperlink"/>
    <w:basedOn w:val="Zadanifontodlomka"/>
    <w:uiPriority w:val="99"/>
    <w:unhideWhenUsed/>
    <w:rsid w:val="00A62E3A"/>
    <w:rPr>
      <w:color w:val="0563C1" w:themeColor="hyperlink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A62E3A"/>
    <w:rPr>
      <w:color w:val="954F72" w:themeColor="followedHyperlink"/>
      <w:u w:val="single"/>
    </w:rPr>
  </w:style>
  <w:style w:type="paragraph" w:styleId="Tekstbalonia">
    <w:name w:val="Balloon Text"/>
    <w:basedOn w:val="Normal"/>
    <w:link w:val="TekstbaloniaChar"/>
    <w:uiPriority w:val="99"/>
    <w:unhideWhenUsed/>
    <w:rsid w:val="00AB75C7"/>
    <w:rPr>
      <w:rFonts w:ascii="Tahoma" w:hAnsi="Tahoma" w:cs="Tahoma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rsid w:val="00AB75C7"/>
    <w:rPr>
      <w:rFonts w:ascii="Tahoma" w:hAnsi="Tahoma" w:cs="Tahoma"/>
      <w:sz w:val="20"/>
      <w:szCs w:val="16"/>
      <w:lang w:val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AB75C7"/>
    <w:rPr>
      <w:sz w:val="18"/>
      <w:szCs w:val="18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B75C7"/>
    <w:rPr>
      <w:sz w:val="24"/>
      <w:szCs w:val="24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B75C7"/>
    <w:rPr>
      <w:rFonts w:ascii="Times New Roman" w:hAnsi="Times New Roman" w:cs="Times New Roman"/>
      <w:sz w:val="24"/>
      <w:szCs w:val="24"/>
      <w:lang w:val="hr-HR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B75C7"/>
    <w:rPr>
      <w:b/>
      <w:bCs/>
      <w:sz w:val="20"/>
      <w:szCs w:val="20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B75C7"/>
    <w:rPr>
      <w:rFonts w:ascii="Times New Roman" w:hAnsi="Times New Roman" w:cs="Times New Roman"/>
      <w:b/>
      <w:bCs/>
      <w:sz w:val="20"/>
      <w:szCs w:val="20"/>
      <w:lang w:val="hr-HR"/>
    </w:rPr>
  </w:style>
  <w:style w:type="paragraph" w:styleId="Odlomakpopisa">
    <w:name w:val="List Paragraph"/>
    <w:basedOn w:val="Normal"/>
    <w:uiPriority w:val="34"/>
    <w:qFormat/>
    <w:rsid w:val="0059710A"/>
    <w:pPr>
      <w:ind w:left="720"/>
      <w:contextualSpacing/>
    </w:pPr>
  </w:style>
  <w:style w:type="table" w:styleId="Reetkatablice">
    <w:name w:val="Table Grid"/>
    <w:basedOn w:val="Obinatablica"/>
    <w:uiPriority w:val="39"/>
    <w:rsid w:val="001901AE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staknuto">
    <w:name w:val="Emphasis"/>
    <w:basedOn w:val="Zadanifontodlomka"/>
    <w:uiPriority w:val="20"/>
    <w:qFormat/>
    <w:rsid w:val="0041555E"/>
    <w:rPr>
      <w:i/>
      <w:iCs/>
    </w:rPr>
  </w:style>
  <w:style w:type="character" w:customStyle="1" w:styleId="markedcontent">
    <w:name w:val="markedcontent"/>
    <w:basedOn w:val="Zadanifontodlomka"/>
    <w:rsid w:val="00DF3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1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PUTE AUTORIMA</vt:lpstr>
      <vt:lpstr>UPUTE AUTORIMA</vt:lpstr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E AUTORIMA</dc:title>
  <dc:creator>Korisnik</dc:creator>
  <cp:lastModifiedBy>Korisnik</cp:lastModifiedBy>
  <cp:revision>2</cp:revision>
  <dcterms:created xsi:type="dcterms:W3CDTF">2022-03-01T13:21:00Z</dcterms:created>
  <dcterms:modified xsi:type="dcterms:W3CDTF">2022-03-01T13:21:00Z</dcterms:modified>
</cp:coreProperties>
</file>